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A93A8" w14:textId="77777777" w:rsidR="0038111E" w:rsidRDefault="0038111E" w:rsidP="003400FD">
      <w:pPr>
        <w:jc w:val="center"/>
        <w:rPr>
          <w:b/>
          <w:sz w:val="32"/>
          <w:szCs w:val="32"/>
        </w:rPr>
      </w:pPr>
    </w:p>
    <w:p w14:paraId="2A69BAF1" w14:textId="77777777" w:rsidR="0038111E" w:rsidRDefault="0038111E" w:rsidP="003400FD">
      <w:pPr>
        <w:jc w:val="center"/>
        <w:rPr>
          <w:b/>
          <w:sz w:val="32"/>
          <w:szCs w:val="32"/>
        </w:rPr>
      </w:pPr>
    </w:p>
    <w:p w14:paraId="2AAABD04" w14:textId="35357C21" w:rsidR="003400FD" w:rsidRDefault="003400FD" w:rsidP="003400FD">
      <w:pPr>
        <w:jc w:val="center"/>
        <w:rPr>
          <w:b/>
          <w:sz w:val="32"/>
          <w:szCs w:val="32"/>
        </w:rPr>
      </w:pPr>
      <w:r w:rsidRPr="003400FD">
        <w:rPr>
          <w:b/>
          <w:sz w:val="32"/>
          <w:szCs w:val="32"/>
        </w:rPr>
        <w:t>SURAT PERJANJIAN PENERBITAN JURNAL EKSTERNAL</w:t>
      </w:r>
    </w:p>
    <w:p w14:paraId="7DE0C3B5" w14:textId="37FBE3DB" w:rsidR="003400FD" w:rsidRDefault="003400FD" w:rsidP="003400FD">
      <w:pPr>
        <w:jc w:val="both"/>
        <w:rPr>
          <w:sz w:val="24"/>
          <w:szCs w:val="24"/>
        </w:rPr>
      </w:pPr>
      <w:r w:rsidRPr="003400FD">
        <w:rPr>
          <w:sz w:val="24"/>
          <w:szCs w:val="24"/>
        </w:rPr>
        <w:t>S</w:t>
      </w:r>
      <w:r>
        <w:rPr>
          <w:sz w:val="24"/>
          <w:szCs w:val="24"/>
        </w:rPr>
        <w:t>aya yang bertanda tangan dibawah ini:</w:t>
      </w:r>
    </w:p>
    <w:p w14:paraId="55611822" w14:textId="76BD7652" w:rsidR="003400FD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Nama Lengkap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…………………………………………………………………………………………</w:t>
      </w:r>
    </w:p>
    <w:p w14:paraId="6553586A" w14:textId="695DE71C" w:rsidR="003400FD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N.I.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…………………………………………………………………………………………</w:t>
      </w:r>
    </w:p>
    <w:p w14:paraId="65AE3341" w14:textId="5A016990" w:rsidR="003400FD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Program Stud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…………………………………………………………………………………………</w:t>
      </w:r>
    </w:p>
    <w:p w14:paraId="03ED81DA" w14:textId="18FC49EC" w:rsidR="003400FD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Judul Jurna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…………………………………………………………………………………………</w:t>
      </w:r>
    </w:p>
    <w:p w14:paraId="152E59B1" w14:textId="77777777" w:rsidR="003400FD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Pembimbing Mater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…………………………………………………………………………………………</w:t>
      </w:r>
    </w:p>
    <w:p w14:paraId="49AD3442" w14:textId="70FD4261" w:rsidR="003400FD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Nama Jurna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 …………………………………………………………………………………………</w:t>
      </w:r>
    </w:p>
    <w:p w14:paraId="15DBF88B" w14:textId="77777777" w:rsidR="00283230" w:rsidRDefault="003400FD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Penerbi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…………………………………………………………………………………………</w:t>
      </w:r>
    </w:p>
    <w:p w14:paraId="64AA6104" w14:textId="0D34A18D" w:rsidR="003400FD" w:rsidRDefault="00283230" w:rsidP="003400FD">
      <w:pPr>
        <w:jc w:val="both"/>
        <w:rPr>
          <w:sz w:val="24"/>
          <w:szCs w:val="24"/>
        </w:rPr>
      </w:pPr>
      <w:r>
        <w:rPr>
          <w:sz w:val="24"/>
          <w:szCs w:val="24"/>
        </w:rPr>
        <w:t>Edis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 …………………………………………………………………………………………</w:t>
      </w:r>
      <w:r w:rsidR="003400FD">
        <w:rPr>
          <w:sz w:val="24"/>
          <w:szCs w:val="24"/>
        </w:rPr>
        <w:tab/>
        <w:t xml:space="preserve"> </w:t>
      </w:r>
    </w:p>
    <w:p w14:paraId="23C2D8A4" w14:textId="77777777" w:rsidR="003400FD" w:rsidRDefault="003400FD" w:rsidP="003400FD">
      <w:pPr>
        <w:jc w:val="both"/>
        <w:rPr>
          <w:sz w:val="24"/>
          <w:szCs w:val="24"/>
        </w:rPr>
      </w:pPr>
    </w:p>
    <w:p w14:paraId="4E860912" w14:textId="24E2E858" w:rsidR="003400FD" w:rsidRDefault="003400FD" w:rsidP="0028323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hubungan dengan kewajiban untuk menyerahkan jurnal sebagai salah satu syarat kelulusan maka, dengan ini menyatakan akan menerbitkan jurnal diluar Jurnal Online Mahasiswa Maestro</w:t>
      </w:r>
      <w:r w:rsidR="00283230">
        <w:rPr>
          <w:sz w:val="24"/>
          <w:szCs w:val="24"/>
        </w:rPr>
        <w:t>. Adapun untuk melengkapi administrasi kelengkapan jurnal tersebut maka SAYA akan menyerahkan bukti penerimaan jurnal “</w:t>
      </w:r>
      <w:r w:rsidR="00283230" w:rsidRPr="00283230">
        <w:rPr>
          <w:i/>
          <w:sz w:val="24"/>
          <w:szCs w:val="24"/>
        </w:rPr>
        <w:t>Letter of Acceptance</w:t>
      </w:r>
      <w:r w:rsidR="00283230">
        <w:rPr>
          <w:sz w:val="24"/>
          <w:szCs w:val="24"/>
        </w:rPr>
        <w:t>” dan jika sudah diterbitkan harus menyerahkan bukti fisik dari jurnal yang telah diterbi</w:t>
      </w:r>
      <w:r w:rsidR="00120F45">
        <w:rPr>
          <w:sz w:val="24"/>
          <w:szCs w:val="24"/>
        </w:rPr>
        <w:t>t</w:t>
      </w:r>
      <w:r w:rsidR="00283230">
        <w:rPr>
          <w:sz w:val="24"/>
          <w:szCs w:val="24"/>
        </w:rPr>
        <w:t>kan.</w:t>
      </w:r>
    </w:p>
    <w:p w14:paraId="4E5ACF6B" w14:textId="77777777" w:rsidR="0038111E" w:rsidRDefault="0038111E" w:rsidP="00283230">
      <w:pPr>
        <w:spacing w:line="360" w:lineRule="auto"/>
        <w:jc w:val="both"/>
        <w:rPr>
          <w:sz w:val="24"/>
          <w:szCs w:val="24"/>
        </w:rPr>
      </w:pPr>
    </w:p>
    <w:p w14:paraId="67CF0B55" w14:textId="66068D82" w:rsidR="00283230" w:rsidRDefault="00283230" w:rsidP="0028323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C16964">
        <w:rPr>
          <w:sz w:val="24"/>
          <w:szCs w:val="24"/>
        </w:rPr>
        <w:t xml:space="preserve">                                                                                                                </w:t>
      </w:r>
      <w:r>
        <w:rPr>
          <w:sz w:val="24"/>
          <w:szCs w:val="24"/>
        </w:rPr>
        <w:t>Jakarta,…………………………….</w:t>
      </w:r>
    </w:p>
    <w:p w14:paraId="246F994F" w14:textId="2990FDD1" w:rsidR="00120F45" w:rsidRDefault="00120F45" w:rsidP="0028323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Dosen Pembimbing Materi</w:t>
      </w:r>
    </w:p>
    <w:p w14:paraId="1D086E13" w14:textId="77777777" w:rsidR="0038111E" w:rsidRDefault="0038111E" w:rsidP="00283230">
      <w:pPr>
        <w:spacing w:line="360" w:lineRule="auto"/>
        <w:jc w:val="both"/>
        <w:rPr>
          <w:sz w:val="24"/>
          <w:szCs w:val="24"/>
        </w:rPr>
      </w:pPr>
    </w:p>
    <w:p w14:paraId="0DCDFD61" w14:textId="3660AF1F" w:rsidR="00283230" w:rsidRDefault="00283230" w:rsidP="00283230">
      <w:pPr>
        <w:spacing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2B0F41" wp14:editId="59EB9D46">
                <wp:simplePos x="0" y="0"/>
                <wp:positionH relativeFrom="column">
                  <wp:posOffset>4492707</wp:posOffset>
                </wp:positionH>
                <wp:positionV relativeFrom="paragraph">
                  <wp:posOffset>3810</wp:posOffset>
                </wp:positionV>
                <wp:extent cx="669341" cy="245059"/>
                <wp:effectExtent l="0" t="0" r="16510" b="222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341" cy="245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F5F6FE" w14:textId="100577E1" w:rsidR="00C16964" w:rsidRDefault="00C16964" w:rsidP="00C16964">
                            <w:pPr>
                              <w:spacing w:after="0" w:line="240" w:lineRule="auto"/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 w:rsidRPr="00C16964">
                              <w:rPr>
                                <w:sz w:val="10"/>
                                <w:szCs w:val="10"/>
                              </w:rPr>
                              <w:t>Nama</w:t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C16964">
                              <w:rPr>
                                <w:sz w:val="10"/>
                                <w:szCs w:val="10"/>
                              </w:rPr>
                              <w:t>Mahasiswa</w:t>
                            </w:r>
                          </w:p>
                          <w:p w14:paraId="3CD49F8C" w14:textId="27B7969D" w:rsidR="00C16964" w:rsidRDefault="00C16964" w:rsidP="00C16964">
                            <w:pPr>
                              <w:spacing w:after="0" w:line="240" w:lineRule="auto"/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</w:rPr>
                              <w:t>Materai Rp.6000</w:t>
                            </w:r>
                          </w:p>
                          <w:p w14:paraId="68298E8B" w14:textId="77777777" w:rsidR="00C16964" w:rsidRPr="00C16964" w:rsidRDefault="00C16964" w:rsidP="00C16964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2B0F41" id="Rectangle 1" o:spid="_x0000_s1026" style="position:absolute;left:0;text-align:left;margin-left:353.75pt;margin-top:.3pt;width:52.7pt;height:1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" fillcolor="white [3201]" strokecolor="black [3200]" strokeweight="1pt">
                <v:textbox>
                  <w:txbxContent>
                    <w:p w14:paraId="62F5F6FE" w14:textId="100577E1" w:rsidR="00C16964" w:rsidRDefault="00C16964" w:rsidP="00C16964">
                      <w:pPr>
                        <w:spacing w:after="0" w:line="240" w:lineRule="auto"/>
                        <w:jc w:val="center"/>
                        <w:rPr>
                          <w:sz w:val="10"/>
                          <w:szCs w:val="10"/>
                        </w:rPr>
                      </w:pPr>
                      <w:r w:rsidRPr="00C16964">
                        <w:rPr>
                          <w:sz w:val="10"/>
                          <w:szCs w:val="10"/>
                        </w:rPr>
                        <w:t>Nama</w:t>
                      </w:r>
                      <w:r>
                        <w:rPr>
                          <w:sz w:val="10"/>
                          <w:szCs w:val="10"/>
                        </w:rPr>
                        <w:t xml:space="preserve"> </w:t>
                      </w:r>
                      <w:r w:rsidRPr="00C16964">
                        <w:rPr>
                          <w:sz w:val="10"/>
                          <w:szCs w:val="10"/>
                        </w:rPr>
                        <w:t>Mahasiswa</w:t>
                      </w:r>
                    </w:p>
                    <w:p w14:paraId="3CD49F8C" w14:textId="27B7969D" w:rsidR="00C16964" w:rsidRDefault="00C16964" w:rsidP="00C16964">
                      <w:pPr>
                        <w:spacing w:after="0" w:line="240" w:lineRule="auto"/>
                        <w:jc w:val="center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sz w:val="10"/>
                          <w:szCs w:val="10"/>
                        </w:rPr>
                        <w:t>Materai Rp.6000</w:t>
                      </w:r>
                    </w:p>
                    <w:p w14:paraId="68298E8B" w14:textId="77777777" w:rsidR="00C16964" w:rsidRPr="00C16964" w:rsidRDefault="00C16964" w:rsidP="00C16964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FBD2003" w14:textId="3ECD536F" w:rsidR="00283230" w:rsidRDefault="00283230" w:rsidP="0028323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120F45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(………………………………..)</w:t>
      </w:r>
      <w:r w:rsidR="00C16964">
        <w:rPr>
          <w:sz w:val="24"/>
          <w:szCs w:val="24"/>
        </w:rPr>
        <w:t xml:space="preserve">         </w:t>
      </w:r>
      <w:r w:rsidR="00120F45">
        <w:rPr>
          <w:sz w:val="24"/>
          <w:szCs w:val="24"/>
        </w:rPr>
        <w:tab/>
      </w:r>
      <w:r w:rsidR="00120F45">
        <w:rPr>
          <w:sz w:val="24"/>
          <w:szCs w:val="24"/>
        </w:rPr>
        <w:tab/>
      </w:r>
      <w:r w:rsidR="00120F45">
        <w:rPr>
          <w:sz w:val="24"/>
          <w:szCs w:val="24"/>
        </w:rPr>
        <w:tab/>
      </w:r>
      <w:r w:rsidR="00120F45">
        <w:rPr>
          <w:sz w:val="24"/>
          <w:szCs w:val="24"/>
        </w:rPr>
        <w:tab/>
      </w:r>
      <w:r w:rsidR="00120F45">
        <w:rPr>
          <w:sz w:val="24"/>
          <w:szCs w:val="24"/>
        </w:rPr>
        <w:tab/>
        <w:t xml:space="preserve">(………………………………..)   </w:t>
      </w:r>
      <w:r w:rsidR="00C16964">
        <w:rPr>
          <w:sz w:val="24"/>
          <w:szCs w:val="24"/>
        </w:rPr>
        <w:t xml:space="preserve">                                               </w:t>
      </w:r>
    </w:p>
    <w:p w14:paraId="5415869B" w14:textId="292ABFC3" w:rsidR="00283230" w:rsidRDefault="00C16964" w:rsidP="00120F45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engetahui</w:t>
      </w:r>
    </w:p>
    <w:p w14:paraId="227FC1F6" w14:textId="0C75BE6D" w:rsidR="003400FD" w:rsidRPr="00120F45" w:rsidRDefault="000E1FD4" w:rsidP="000E1FD4">
      <w:r>
        <w:t xml:space="preserve">        </w:t>
      </w:r>
      <w:r w:rsidR="00120F45">
        <w:t>Dekan Fakultas</w:t>
      </w:r>
      <w:r>
        <w:t xml:space="preserve"> Teknik</w:t>
      </w:r>
      <w:r w:rsidR="00120F45">
        <w:t xml:space="preserve">        </w:t>
      </w:r>
      <w:r>
        <w:t xml:space="preserve">                         </w:t>
      </w:r>
      <w:r w:rsidR="00120F45">
        <w:t xml:space="preserve">                                                     </w:t>
      </w:r>
      <w:r>
        <w:t xml:space="preserve">  </w:t>
      </w:r>
      <w:r w:rsidR="00120F45">
        <w:t xml:space="preserve"> </w:t>
      </w:r>
      <w:r w:rsidR="008443B9">
        <w:t xml:space="preserve">  </w:t>
      </w:r>
      <w:bookmarkStart w:id="0" w:name="_GoBack"/>
      <w:bookmarkEnd w:id="0"/>
      <w:r w:rsidR="00120F45" w:rsidRPr="00120F45">
        <w:t>K</w:t>
      </w:r>
      <w:r w:rsidR="008443B9">
        <w:t xml:space="preserve">a. </w:t>
      </w:r>
      <w:r w:rsidR="00120F45">
        <w:t>Program Studi</w:t>
      </w:r>
    </w:p>
    <w:p w14:paraId="40231494" w14:textId="77777777" w:rsidR="003400FD" w:rsidRDefault="003400FD" w:rsidP="003400FD">
      <w:pPr>
        <w:jc w:val="center"/>
        <w:rPr>
          <w:b/>
        </w:rPr>
      </w:pPr>
    </w:p>
    <w:p w14:paraId="4A9A5053" w14:textId="77777777" w:rsidR="0038111E" w:rsidRPr="003400FD" w:rsidRDefault="0038111E" w:rsidP="003400FD">
      <w:pPr>
        <w:jc w:val="center"/>
        <w:rPr>
          <w:b/>
        </w:rPr>
      </w:pPr>
    </w:p>
    <w:p w14:paraId="3318F5F3" w14:textId="7ACA20DD" w:rsidR="003400FD" w:rsidRDefault="003400FD" w:rsidP="003400FD">
      <w:pPr>
        <w:jc w:val="center"/>
      </w:pPr>
    </w:p>
    <w:p w14:paraId="375BAEE7" w14:textId="2AA904BF" w:rsidR="00120F45" w:rsidRDefault="000E1FD4" w:rsidP="00120F45">
      <w:pPr>
        <w:jc w:val="both"/>
      </w:pPr>
      <w:r>
        <w:rPr>
          <w:sz w:val="24"/>
          <w:szCs w:val="24"/>
        </w:rPr>
        <w:t xml:space="preserve">    </w:t>
      </w:r>
      <w:r w:rsidR="00120F45">
        <w:rPr>
          <w:sz w:val="24"/>
          <w:szCs w:val="24"/>
        </w:rPr>
        <w:t xml:space="preserve"> (</w:t>
      </w:r>
      <w:r>
        <w:rPr>
          <w:sz w:val="24"/>
          <w:szCs w:val="24"/>
        </w:rPr>
        <w:t>Dr. Ir. Nazori AZ, M.T.</w:t>
      </w:r>
      <w:r w:rsidR="00120F45">
        <w:rPr>
          <w:sz w:val="24"/>
          <w:szCs w:val="24"/>
        </w:rPr>
        <w:t xml:space="preserve">)                                            </w:t>
      </w:r>
      <w:r>
        <w:rPr>
          <w:sz w:val="24"/>
          <w:szCs w:val="24"/>
        </w:rPr>
        <w:t xml:space="preserve">                               </w:t>
      </w:r>
      <w:r w:rsidR="00120F45">
        <w:rPr>
          <w:sz w:val="24"/>
          <w:szCs w:val="24"/>
        </w:rPr>
        <w:t xml:space="preserve"> (………………………………..)         </w:t>
      </w:r>
    </w:p>
    <w:sectPr w:rsidR="00120F45" w:rsidSect="0038111E">
      <w:pgSz w:w="12242" w:h="20163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szAwMTYzMzQ1MjBU0lEKTi0uzszPAykwrAUAzFUmiywAAAA="/>
  </w:docVars>
  <w:rsids>
    <w:rsidRoot w:val="003400FD"/>
    <w:rsid w:val="000E1FD4"/>
    <w:rsid w:val="00120F45"/>
    <w:rsid w:val="00283230"/>
    <w:rsid w:val="003400FD"/>
    <w:rsid w:val="0038111E"/>
    <w:rsid w:val="004B10E1"/>
    <w:rsid w:val="008443B9"/>
    <w:rsid w:val="00C16964"/>
    <w:rsid w:val="00D7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A7DD7"/>
  <w15:chartTrackingRefBased/>
  <w15:docId w15:val="{C6D836D4-4DF3-46C5-9B22-BAEFC52C6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1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1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cp:lastPrinted>2019-08-20T09:50:00Z</cp:lastPrinted>
  <dcterms:created xsi:type="dcterms:W3CDTF">2018-08-08T04:26:00Z</dcterms:created>
  <dcterms:modified xsi:type="dcterms:W3CDTF">2019-08-20T09:51:00Z</dcterms:modified>
</cp:coreProperties>
</file>